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E0BE57" w14:textId="64E54BBC" w:rsidR="00010855" w:rsidRDefault="00010855">
      <w:r>
        <w:t xml:space="preserve">Report </w:t>
      </w:r>
    </w:p>
    <w:p w14:paraId="4B974B5B" w14:textId="7AFF04CB" w:rsidR="00010855" w:rsidRDefault="00010855">
      <w:r>
        <w:rPr>
          <w:rFonts w:hint="eastAsia"/>
        </w:rPr>
        <w:t>Z</w:t>
      </w:r>
      <w:r>
        <w:t xml:space="preserve">iyang </w:t>
      </w:r>
      <w:proofErr w:type="gramStart"/>
      <w:r>
        <w:t>Lin  zlin</w:t>
      </w:r>
      <w:proofErr w:type="gramEnd"/>
      <w:r>
        <w:t>32</w:t>
      </w:r>
    </w:p>
    <w:p w14:paraId="2467CE7E" w14:textId="60333007" w:rsidR="00010855" w:rsidRDefault="008B6250">
      <w:r>
        <w:t>Dataset</w:t>
      </w:r>
    </w:p>
    <w:p w14:paraId="26C655B6" w14:textId="21D2E071" w:rsidR="008B6250" w:rsidRDefault="008B6250"/>
    <w:p w14:paraId="31F900CE" w14:textId="7A1D003E" w:rsidR="008B6250" w:rsidRDefault="008B6250">
      <w:pPr>
        <w:rPr>
          <w:rFonts w:hint="eastAsia"/>
        </w:rPr>
      </w:pPr>
      <w:r>
        <w:t>Model Architecture</w:t>
      </w:r>
    </w:p>
    <w:p w14:paraId="117E543B" w14:textId="6716A5BA" w:rsidR="00A67F78" w:rsidRDefault="00D37F66">
      <w:r>
        <w:rPr>
          <w:rFonts w:hint="eastAsia"/>
        </w:rPr>
        <w:t>I</w:t>
      </w:r>
      <w:r>
        <w:t xml:space="preserve"> </w:t>
      </w:r>
      <w:r>
        <w:rPr>
          <w:rFonts w:hint="eastAsia"/>
        </w:rPr>
        <w:t>use</w:t>
      </w:r>
      <w:r>
        <w:t>d three different CNN model for classifying the CIFAR-100. The first one is the simple convolutional network model</w:t>
      </w:r>
    </w:p>
    <w:p w14:paraId="5B2D677C" w14:textId="459F41A9" w:rsidR="0060407A" w:rsidRDefault="0060407A"/>
    <w:p w14:paraId="09A6C30B" w14:textId="0A1C8A32" w:rsidR="008B6250" w:rsidRDefault="008B6250">
      <w:r>
        <w:t>Model result</w:t>
      </w:r>
    </w:p>
    <w:p w14:paraId="03EE573E" w14:textId="77777777" w:rsidR="008B6250" w:rsidRDefault="008B6250">
      <w:pPr>
        <w:rPr>
          <w:rFonts w:hint="eastAsia"/>
        </w:rPr>
      </w:pPr>
      <w:bookmarkStart w:id="0" w:name="_GoBack"/>
      <w:bookmarkEnd w:id="0"/>
    </w:p>
    <w:p w14:paraId="43855447" w14:textId="43B28E13" w:rsidR="00000B48" w:rsidRDefault="00000B48">
      <w:proofErr w:type="spellStart"/>
      <w:r>
        <w:t>Cnn</w:t>
      </w:r>
      <w:proofErr w:type="spellEnd"/>
    </w:p>
    <w:p w14:paraId="3401563B" w14:textId="6D059514" w:rsidR="00000B48" w:rsidRDefault="00000B48">
      <w:r>
        <w:rPr>
          <w:noProof/>
        </w:rPr>
        <w:drawing>
          <wp:inline distT="0" distB="0" distL="0" distR="0" wp14:anchorId="321FBD0D" wp14:editId="06A46D66">
            <wp:extent cx="3771900" cy="2162175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77190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514DC" w14:textId="5D61B279" w:rsidR="00000B48" w:rsidRDefault="00000B48"/>
    <w:p w14:paraId="0808A19B" w14:textId="1CB625E8" w:rsidR="00000B48" w:rsidRDefault="00000B48">
      <w:r>
        <w:t>Resnet</w:t>
      </w:r>
    </w:p>
    <w:p w14:paraId="26914A36" w14:textId="4267033C" w:rsidR="00000B48" w:rsidRDefault="00000B48">
      <w:pPr>
        <w:rPr>
          <w:rFonts w:hint="eastAsia"/>
        </w:rPr>
      </w:pPr>
      <w:r>
        <w:rPr>
          <w:noProof/>
        </w:rPr>
        <w:drawing>
          <wp:inline distT="0" distB="0" distL="0" distR="0" wp14:anchorId="18038964" wp14:editId="5ABA915A">
            <wp:extent cx="3609975" cy="2162175"/>
            <wp:effectExtent l="0" t="0" r="9525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8EBB3" w14:textId="77777777" w:rsidR="00000B48" w:rsidRDefault="00000B48">
      <w:pPr>
        <w:rPr>
          <w:rFonts w:hint="eastAsia"/>
        </w:rPr>
      </w:pPr>
    </w:p>
    <w:p w14:paraId="16CF31EC" w14:textId="3D751EEB" w:rsidR="0060407A" w:rsidRDefault="0060407A">
      <w:proofErr w:type="spellStart"/>
      <w:r>
        <w:t>Vgg</w:t>
      </w:r>
      <w:proofErr w:type="spellEnd"/>
    </w:p>
    <w:p w14:paraId="20DDF4E7" w14:textId="04F3F0F6" w:rsidR="0060407A" w:rsidRDefault="0060407A">
      <w:r>
        <w:rPr>
          <w:noProof/>
        </w:rPr>
        <w:lastRenderedPageBreak/>
        <w:drawing>
          <wp:inline distT="0" distB="0" distL="0" distR="0" wp14:anchorId="0C1C40FF" wp14:editId="32F63940">
            <wp:extent cx="3486150" cy="216217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FD0E1" w14:textId="6534ABE1" w:rsidR="00000B48" w:rsidRDefault="00000B48">
      <w:pPr>
        <w:rPr>
          <w:rFonts w:hint="eastAsia"/>
        </w:rPr>
      </w:pPr>
      <w:r>
        <w:rPr>
          <w:noProof/>
        </w:rPr>
        <w:drawing>
          <wp:inline distT="0" distB="0" distL="0" distR="0" wp14:anchorId="30B2D2BF" wp14:editId="5241A3CA">
            <wp:extent cx="5274310" cy="27305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0B4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TcyNja1NLI0MDNT0lEKTi0uzszPAykwrAUAWFuJyywAAAA="/>
  </w:docVars>
  <w:rsids>
    <w:rsidRoot w:val="00715011"/>
    <w:rsid w:val="00000B48"/>
    <w:rsid w:val="00010855"/>
    <w:rsid w:val="0060407A"/>
    <w:rsid w:val="00715011"/>
    <w:rsid w:val="008B6250"/>
    <w:rsid w:val="00A67F78"/>
    <w:rsid w:val="00D37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31D42"/>
  <w15:chartTrackingRefBased/>
  <w15:docId w15:val="{D4BE4B1F-EC3D-458A-9360-19A8AA566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2</TotalTime>
  <Pages>2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yang Lin</dc:creator>
  <cp:keywords/>
  <dc:description/>
  <cp:lastModifiedBy>Ziyang Lin</cp:lastModifiedBy>
  <cp:revision>2</cp:revision>
  <dcterms:created xsi:type="dcterms:W3CDTF">2020-03-24T21:00:00Z</dcterms:created>
  <dcterms:modified xsi:type="dcterms:W3CDTF">2020-03-27T05:13:00Z</dcterms:modified>
</cp:coreProperties>
</file>